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EF5F86" w:rsidRPr="00203182" w14:paraId="0C484DC6" w14:textId="77777777" w:rsidTr="0BE25A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vAlign w:val="center"/>
          </w:tcPr>
          <w:p w14:paraId="3D875803" w14:textId="742BD7B5" w:rsidR="00AD0A4C" w:rsidRPr="00D26E24" w:rsidRDefault="00DD5AFB" w:rsidP="00D26E24">
            <w:pPr>
              <w:pStyle w:val="NoSpacing"/>
              <w:jc w:val="center"/>
              <w:rPr>
                <w:b w:val="0"/>
                <w:bCs w:val="0"/>
                <w:noProof/>
              </w:rPr>
            </w:pPr>
            <w:r>
              <w:rPr>
                <w:rFonts w:cs="Arial"/>
                <w:sz w:val="28"/>
                <w:szCs w:val="28"/>
              </w:rPr>
              <w:t>Why bother recycling?</w:t>
            </w:r>
          </w:p>
        </w:tc>
      </w:tr>
      <w:tr w:rsidR="00EF5F86" w:rsidRPr="00203182" w14:paraId="3D7D30D7" w14:textId="77777777" w:rsidTr="0BE25A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4CDC60DF" w14:textId="54ECF466" w:rsidR="00EF5F86" w:rsidRPr="007D0A8B" w:rsidRDefault="00EF5F86" w:rsidP="00615DB0">
            <w:pPr>
              <w:pStyle w:val="NoSpacing"/>
              <w:rPr>
                <w:rFonts w:cs="Arial"/>
              </w:rPr>
            </w:pPr>
            <w:r w:rsidRPr="6D177030">
              <w:rPr>
                <w:rFonts w:cs="Arial"/>
              </w:rPr>
              <w:t>Objective</w:t>
            </w:r>
          </w:p>
        </w:tc>
      </w:tr>
      <w:tr w:rsidR="00EF5F86" w:rsidRPr="00203182" w14:paraId="4A19B5B7" w14:textId="77777777" w:rsidTr="0BE25A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75C9644C" w14:textId="0C3D7BF9" w:rsidR="00EF5F86" w:rsidRPr="00203182" w:rsidRDefault="00614E9F" w:rsidP="00614E9F">
            <w:pPr>
              <w:pStyle w:val="NoSpacing"/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>Using the lifecycle of the aluminum can, students will learn the importance of recycling</w:t>
            </w:r>
            <w:r w:rsidR="00000E0F">
              <w:rPr>
                <w:rFonts w:cs="Arial"/>
                <w:b w:val="0"/>
                <w:bCs w:val="0"/>
              </w:rPr>
              <w:t xml:space="preserve"> and properly sorting waste.</w:t>
            </w:r>
          </w:p>
        </w:tc>
      </w:tr>
      <w:tr w:rsidR="00EF5F86" w:rsidRPr="00203182" w14:paraId="2539BA1F" w14:textId="77777777" w:rsidTr="0BE25A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575CFBEE" w14:textId="3169448B" w:rsidR="00EF5F86" w:rsidRPr="007D0A8B" w:rsidRDefault="009825CD" w:rsidP="00615DB0">
            <w:pPr>
              <w:pStyle w:val="NoSpacing"/>
              <w:rPr>
                <w:rFonts w:cs="Arial"/>
              </w:rPr>
            </w:pPr>
            <w:r>
              <w:rPr>
                <w:rFonts w:cs="Arial"/>
              </w:rPr>
              <w:t>Preparatio</w:t>
            </w:r>
            <w:r w:rsidR="00AA27C1">
              <w:rPr>
                <w:rFonts w:cs="Arial"/>
              </w:rPr>
              <w:t>n</w:t>
            </w:r>
          </w:p>
        </w:tc>
      </w:tr>
      <w:tr w:rsidR="00EF5F86" w:rsidRPr="00203182" w14:paraId="738568D1" w14:textId="77777777" w:rsidTr="0BE25A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01236F50" w14:textId="77777777" w:rsidR="006644C4" w:rsidRDefault="0020032B" w:rsidP="0020032B">
            <w:pPr>
              <w:pStyle w:val="NoSpacing"/>
              <w:rPr>
                <w:rFonts w:cs="Arial"/>
              </w:rPr>
            </w:pPr>
            <w:r>
              <w:rPr>
                <w:rFonts w:cs="Arial"/>
                <w:b w:val="0"/>
                <w:bCs w:val="0"/>
              </w:rPr>
              <w:t>Resources needed:</w:t>
            </w:r>
          </w:p>
          <w:p w14:paraId="78663071" w14:textId="77777777" w:rsidR="0020032B" w:rsidRPr="005669CF" w:rsidRDefault="005669CF" w:rsidP="005669CF">
            <w:pPr>
              <w:pStyle w:val="NoSpacing"/>
              <w:numPr>
                <w:ilvl w:val="0"/>
                <w:numId w:val="15"/>
              </w:num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>Lifecycle of an Aluminum Can activity board</w:t>
            </w:r>
          </w:p>
          <w:p w14:paraId="5B2347C6" w14:textId="19371500" w:rsidR="00516388" w:rsidRPr="00516388" w:rsidRDefault="00516388" w:rsidP="00516388">
            <w:pPr>
              <w:pStyle w:val="NoSpacing"/>
              <w:numPr>
                <w:ilvl w:val="0"/>
                <w:numId w:val="15"/>
              </w:num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 xml:space="preserve">Pen and paper or </w:t>
            </w:r>
            <w:r w:rsidR="00882B0C">
              <w:rPr>
                <w:rFonts w:cs="Arial"/>
                <w:b w:val="0"/>
                <w:bCs w:val="0"/>
              </w:rPr>
              <w:t>blank computer document</w:t>
            </w:r>
          </w:p>
        </w:tc>
      </w:tr>
      <w:tr w:rsidR="00EF5F86" w:rsidRPr="00203182" w14:paraId="58682F87" w14:textId="77777777" w:rsidTr="0BE25A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60131DB9" w14:textId="4B5B3419" w:rsidR="00EF5F86" w:rsidRPr="007D0A8B" w:rsidRDefault="00EF5F86" w:rsidP="00615DB0">
            <w:pPr>
              <w:pStyle w:val="NoSpacing"/>
              <w:rPr>
                <w:rFonts w:cs="Arial"/>
              </w:rPr>
            </w:pPr>
            <w:r w:rsidRPr="6D177030">
              <w:rPr>
                <w:rFonts w:cs="Arial"/>
              </w:rPr>
              <w:t>Activity</w:t>
            </w:r>
          </w:p>
        </w:tc>
      </w:tr>
      <w:tr w:rsidR="00EF5F86" w:rsidRPr="00203182" w14:paraId="148B2A92" w14:textId="77777777" w:rsidTr="0BE25A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02D76FDB" w14:textId="77777777" w:rsidR="00A54BA6" w:rsidRPr="009D6FDB" w:rsidRDefault="009D6FDB" w:rsidP="00C67BF3">
            <w:pPr>
              <w:pStyle w:val="NoSpacing"/>
              <w:numPr>
                <w:ilvl w:val="0"/>
                <w:numId w:val="10"/>
              </w:num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>Read through the Lifecycle of an Aluminum Can activity board</w:t>
            </w:r>
          </w:p>
          <w:p w14:paraId="44429EA2" w14:textId="77777777" w:rsidR="009D6FDB" w:rsidRPr="00F323F2" w:rsidRDefault="00882B0C" w:rsidP="00C67BF3">
            <w:pPr>
              <w:pStyle w:val="NoSpacing"/>
              <w:numPr>
                <w:ilvl w:val="0"/>
                <w:numId w:val="10"/>
              </w:num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 xml:space="preserve">Write 3 environmental impacts of creating </w:t>
            </w:r>
            <w:r w:rsidR="00F323F2">
              <w:rPr>
                <w:rFonts w:cs="Arial"/>
                <w:b w:val="0"/>
                <w:bCs w:val="0"/>
              </w:rPr>
              <w:t>aluminum cans.</w:t>
            </w:r>
          </w:p>
          <w:p w14:paraId="5D3F2825" w14:textId="77777777" w:rsidR="00DF26F1" w:rsidRPr="00DF26F1" w:rsidRDefault="00FB2B2F" w:rsidP="00A44F81">
            <w:pPr>
              <w:pStyle w:val="NoSpacing"/>
              <w:numPr>
                <w:ilvl w:val="0"/>
                <w:numId w:val="10"/>
              </w:num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 xml:space="preserve">Did you notice that the aluminum can was disposed of in the garbage? </w:t>
            </w:r>
          </w:p>
          <w:p w14:paraId="74BF40F2" w14:textId="77777777" w:rsidR="006962D5" w:rsidRDefault="00FB2B2F" w:rsidP="00DF26F1">
            <w:pPr>
              <w:pStyle w:val="NoSpacing"/>
              <w:ind w:left="360"/>
              <w:rPr>
                <w:rFonts w:cs="Arial"/>
              </w:rPr>
            </w:pPr>
            <w:r>
              <w:rPr>
                <w:rFonts w:cs="Arial"/>
                <w:b w:val="0"/>
                <w:bCs w:val="0"/>
              </w:rPr>
              <w:t>I</w:t>
            </w:r>
            <w:r w:rsidR="00185055">
              <w:rPr>
                <w:rFonts w:cs="Arial"/>
                <w:b w:val="0"/>
                <w:bCs w:val="0"/>
              </w:rPr>
              <w:t>magine if the new aluminum can was made from recycled aluminum.</w:t>
            </w:r>
            <w:r w:rsidR="00A44F81">
              <w:rPr>
                <w:rFonts w:cs="Arial"/>
                <w:b w:val="0"/>
                <w:bCs w:val="0"/>
              </w:rPr>
              <w:t xml:space="preserve"> Write down </w:t>
            </w:r>
            <w:r w:rsidR="00DF26F1">
              <w:rPr>
                <w:rFonts w:cs="Arial"/>
                <w:b w:val="0"/>
                <w:bCs w:val="0"/>
              </w:rPr>
              <w:t>all</w:t>
            </w:r>
            <w:r w:rsidR="00A44F81">
              <w:rPr>
                <w:rFonts w:cs="Arial"/>
                <w:b w:val="0"/>
                <w:bCs w:val="0"/>
              </w:rPr>
              <w:t xml:space="preserve"> the steps that would be avoided from the activity </w:t>
            </w:r>
            <w:r w:rsidR="00DF26F1">
              <w:rPr>
                <w:rFonts w:cs="Arial"/>
                <w:b w:val="0"/>
                <w:bCs w:val="0"/>
              </w:rPr>
              <w:t>board if the can was made from recycled aluminum.</w:t>
            </w:r>
          </w:p>
          <w:p w14:paraId="2FD1F264" w14:textId="77777777" w:rsidR="00DF26F1" w:rsidRPr="00100150" w:rsidRDefault="002D3679" w:rsidP="00DF26F1">
            <w:pPr>
              <w:pStyle w:val="NoSpacing"/>
              <w:numPr>
                <w:ilvl w:val="0"/>
                <w:numId w:val="10"/>
              </w:num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 xml:space="preserve">Choose 3 steps that </w:t>
            </w:r>
            <w:r w:rsidR="00B82070">
              <w:rPr>
                <w:rFonts w:cs="Arial"/>
                <w:b w:val="0"/>
                <w:bCs w:val="0"/>
              </w:rPr>
              <w:t>were eliminated by recycling and write down an example of one environmental impact of each step.</w:t>
            </w:r>
          </w:p>
          <w:p w14:paraId="1F86E1A5" w14:textId="796C7DCE" w:rsidR="00100150" w:rsidRPr="00A44F81" w:rsidRDefault="0069515D" w:rsidP="00DF26F1">
            <w:pPr>
              <w:pStyle w:val="NoSpacing"/>
              <w:numPr>
                <w:ilvl w:val="0"/>
                <w:numId w:val="10"/>
              </w:num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</w:rPr>
              <w:t xml:space="preserve">Why bother recycling? After reviewing the steps, write a paragraph indicating why </w:t>
            </w:r>
            <w:r w:rsidR="00565FC0">
              <w:rPr>
                <w:rFonts w:cs="Arial"/>
                <w:b w:val="0"/>
                <w:bCs w:val="0"/>
              </w:rPr>
              <w:t xml:space="preserve">we should bother to recycling? Use the environmental impacts to help justify your point. </w:t>
            </w:r>
          </w:p>
        </w:tc>
      </w:tr>
    </w:tbl>
    <w:p w14:paraId="63C600B7" w14:textId="54F1614E" w:rsidR="00A6033B" w:rsidRDefault="00B42F2E">
      <w:r w:rsidRPr="001C4F22">
        <w:rPr>
          <w:noProof/>
        </w:rPr>
        <w:drawing>
          <wp:anchor distT="0" distB="0" distL="114300" distR="114300" simplePos="0" relativeHeight="251658242" behindDoc="1" locked="0" layoutInCell="1" allowOverlap="1" wp14:anchorId="08668CA1" wp14:editId="1D06D1F0">
            <wp:simplePos x="0" y="0"/>
            <wp:positionH relativeFrom="column">
              <wp:posOffset>5981700</wp:posOffset>
            </wp:positionH>
            <wp:positionV relativeFrom="paragraph">
              <wp:posOffset>-129540</wp:posOffset>
            </wp:positionV>
            <wp:extent cx="928370" cy="1097280"/>
            <wp:effectExtent l="0" t="0" r="5080" b="7620"/>
            <wp:wrapTight wrapText="bothSides">
              <wp:wrapPolygon edited="0">
                <wp:start x="0" y="0"/>
                <wp:lineTo x="0" y="21375"/>
                <wp:lineTo x="21275" y="21375"/>
                <wp:lineTo x="21275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837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C4F22">
        <w:rPr>
          <w:noProof/>
        </w:rPr>
        <w:drawing>
          <wp:anchor distT="0" distB="0" distL="114300" distR="114300" simplePos="0" relativeHeight="251658241" behindDoc="1" locked="0" layoutInCell="1" allowOverlap="1" wp14:anchorId="32633FC2" wp14:editId="01A0E6B7">
            <wp:simplePos x="0" y="0"/>
            <wp:positionH relativeFrom="column">
              <wp:posOffset>-857250</wp:posOffset>
            </wp:positionH>
            <wp:positionV relativeFrom="paragraph">
              <wp:posOffset>-122555</wp:posOffset>
            </wp:positionV>
            <wp:extent cx="819150" cy="939800"/>
            <wp:effectExtent l="0" t="0" r="0" b="0"/>
            <wp:wrapTight wrapText="bothSides">
              <wp:wrapPolygon edited="0">
                <wp:start x="0" y="0"/>
                <wp:lineTo x="0" y="21016"/>
                <wp:lineTo x="21098" y="21016"/>
                <wp:lineTo x="2109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93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C4F22">
        <w:rPr>
          <w:noProof/>
        </w:rPr>
        <w:drawing>
          <wp:anchor distT="0" distB="0" distL="114300" distR="114300" simplePos="0" relativeHeight="251658240" behindDoc="0" locked="0" layoutInCell="1" allowOverlap="1" wp14:anchorId="13F9343F" wp14:editId="04F96F93">
            <wp:simplePos x="0" y="0"/>
            <wp:positionH relativeFrom="column">
              <wp:posOffset>-276225</wp:posOffset>
            </wp:positionH>
            <wp:positionV relativeFrom="paragraph">
              <wp:posOffset>394335</wp:posOffset>
            </wp:positionV>
            <wp:extent cx="527050" cy="457200"/>
            <wp:effectExtent l="0" t="0" r="0" b="0"/>
            <wp:wrapNone/>
            <wp:docPr id="5" name="Picture 4" descr="A picture containing mug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0162EEA-12C8-4168-8DD1-574752FB40E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picture containing mug&#10;&#10;Description automatically generated">
                      <a:extLst>
                        <a:ext uri="{FF2B5EF4-FFF2-40B4-BE49-F238E27FC236}">
                          <a16:creationId xmlns:a16="http://schemas.microsoft.com/office/drawing/2014/main" id="{10162EEA-12C8-4168-8DD1-574752FB40E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ackgroundRemoval t="10000" b="90000" l="10000" r="90000">
                                  <a14:foregroundMark x1="68835" y1="36563" x2="70732" y2="34688"/>
                                  <a14:foregroundMark x1="73984" y1="26563" x2="76423" y2="29375"/>
                                  <a14:foregroundMark x1="75881" y1="28125" x2="69648" y2="18125"/>
                                  <a14:foregroundMark x1="76965" y1="26563" x2="75339" y2="14375"/>
                                  <a14:foregroundMark x1="78591" y1="26563" x2="81301" y2="16250"/>
                                  <a14:foregroundMark x1="79675" y1="24688" x2="84824" y2="18125"/>
                                  <a14:foregroundMark x1="88889" y1="17500" x2="89973" y2="19688"/>
                                  <a14:foregroundMark x1="19241" y1="58125" x2="20867" y2="73125"/>
                                  <a14:foregroundMark x1="18157" y1="65313" x2="20325" y2="76250"/>
                                  <a14:foregroundMark x1="52033" y1="57500" x2="56098" y2="55937"/>
                                  <a14:foregroundMark x1="46883" y1="59375" x2="55827" y2="61250"/>
                                  <a14:foregroundMark x1="60976" y1="55313" x2="64499" y2="56875"/>
                                  <a14:foregroundMark x1="64499" y1="58125" x2="63957" y2="53438"/>
                                  <a14:foregroundMark x1="65041" y1="52188" x2="66125" y2="58125"/>
                                  <a14:foregroundMark x1="67209" y1="37813" x2="24119" y2="41250"/>
                                  <a14:foregroundMark x1="20325" y1="41250" x2="36585" y2="42188"/>
                                  <a14:foregroundMark x1="22764" y1="39063" x2="58266" y2="38438"/>
                                  <a14:foregroundMark x1="58266" y1="38438" x2="68293" y2="38438"/>
                                  <a14:foregroundMark x1="18428" y1="40625" x2="70190" y2="35000"/>
                                </a14:backgroundRemoval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6033B" w:rsidSect="00036935">
      <w:headerReference w:type="default" r:id="rId15"/>
      <w:pgSz w:w="12240" w:h="15840"/>
      <w:pgMar w:top="1152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6252B6" w14:textId="77777777" w:rsidR="00192D77" w:rsidRDefault="00192D77" w:rsidP="00155C9A">
      <w:pPr>
        <w:spacing w:after="0" w:line="240" w:lineRule="auto"/>
      </w:pPr>
      <w:r>
        <w:separator/>
      </w:r>
    </w:p>
  </w:endnote>
  <w:endnote w:type="continuationSeparator" w:id="0">
    <w:p w14:paraId="2DF31AFF" w14:textId="77777777" w:rsidR="00192D77" w:rsidRDefault="00192D77" w:rsidP="00155C9A">
      <w:pPr>
        <w:spacing w:after="0" w:line="240" w:lineRule="auto"/>
      </w:pPr>
      <w:r>
        <w:continuationSeparator/>
      </w:r>
    </w:p>
  </w:endnote>
  <w:endnote w:type="continuationNotice" w:id="1">
    <w:p w14:paraId="056AF081" w14:textId="77777777" w:rsidR="00192D77" w:rsidRDefault="00192D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eutra Text Alt">
    <w:altName w:val="Calibri"/>
    <w:charset w:val="00"/>
    <w:family w:val="auto"/>
    <w:pitch w:val="variable"/>
    <w:sig w:usb0="800000AF" w:usb1="4000204A" w:usb2="00000000" w:usb3="00000000" w:csb0="000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07C75C" w14:textId="77777777" w:rsidR="00192D77" w:rsidRDefault="00192D77" w:rsidP="00155C9A">
      <w:pPr>
        <w:spacing w:after="0" w:line="240" w:lineRule="auto"/>
      </w:pPr>
      <w:r>
        <w:separator/>
      </w:r>
    </w:p>
  </w:footnote>
  <w:footnote w:type="continuationSeparator" w:id="0">
    <w:p w14:paraId="52263F93" w14:textId="77777777" w:rsidR="00192D77" w:rsidRDefault="00192D77" w:rsidP="00155C9A">
      <w:pPr>
        <w:spacing w:after="0" w:line="240" w:lineRule="auto"/>
      </w:pPr>
      <w:r>
        <w:continuationSeparator/>
      </w:r>
    </w:p>
  </w:footnote>
  <w:footnote w:type="continuationNotice" w:id="1">
    <w:p w14:paraId="6558862A" w14:textId="77777777" w:rsidR="00192D77" w:rsidRDefault="00192D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58535E" w14:textId="446A449D" w:rsidR="00B8217C" w:rsidRPr="00AD0A4C" w:rsidRDefault="00036935" w:rsidP="00AD0A4C">
    <w:pPr>
      <w:pStyle w:val="Header"/>
      <w:jc w:val="right"/>
      <w:rPr>
        <w:sz w:val="28"/>
        <w:szCs w:val="28"/>
      </w:rPr>
    </w:pPr>
    <w:r>
      <w:rPr>
        <w:rFonts w:ascii="Arial" w:eastAsia="Neutra Text Alt" w:hAnsi="Arial" w:cs="Arial"/>
        <w:b/>
        <w:bCs/>
        <w:noProof/>
        <w:sz w:val="24"/>
        <w:szCs w:val="28"/>
      </w:rPr>
      <w:drawing>
        <wp:anchor distT="0" distB="0" distL="114300" distR="114300" simplePos="0" relativeHeight="251658240" behindDoc="0" locked="0" layoutInCell="1" allowOverlap="1" wp14:anchorId="1129A30B" wp14:editId="1552387F">
          <wp:simplePos x="0" y="0"/>
          <wp:positionH relativeFrom="margin">
            <wp:posOffset>-800100</wp:posOffset>
          </wp:positionH>
          <wp:positionV relativeFrom="margin">
            <wp:posOffset>-628015</wp:posOffset>
          </wp:positionV>
          <wp:extent cx="1047750" cy="561340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561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A1376">
      <w:rPr>
        <w:rFonts w:ascii="Arial" w:eastAsia="Neutra Text Alt" w:hAnsi="Arial" w:cs="Arial"/>
        <w:noProof/>
        <w:sz w:val="24"/>
        <w:szCs w:val="28"/>
      </w:rPr>
      <w:t xml:space="preserve">Activity </w:t>
    </w:r>
    <w:r>
      <w:rPr>
        <w:sz w:val="28"/>
        <w:szCs w:val="28"/>
      </w:rPr>
      <w:t>– Junior &amp; Intermedi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2179CA"/>
    <w:multiLevelType w:val="hybridMultilevel"/>
    <w:tmpl w:val="E318A05A"/>
    <w:lvl w:ilvl="0" w:tplc="10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" w15:restartNumberingAfterBreak="0">
    <w:nsid w:val="12882BEF"/>
    <w:multiLevelType w:val="hybridMultilevel"/>
    <w:tmpl w:val="45C859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13376"/>
    <w:multiLevelType w:val="hybridMultilevel"/>
    <w:tmpl w:val="CCB83C2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345579"/>
    <w:multiLevelType w:val="hybridMultilevel"/>
    <w:tmpl w:val="933ABC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233FE7"/>
    <w:multiLevelType w:val="hybridMultilevel"/>
    <w:tmpl w:val="1366790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D0F6378"/>
    <w:multiLevelType w:val="hybridMultilevel"/>
    <w:tmpl w:val="B3E018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C6D2E"/>
    <w:multiLevelType w:val="hybridMultilevel"/>
    <w:tmpl w:val="7A5CBC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9113D4"/>
    <w:multiLevelType w:val="hybridMultilevel"/>
    <w:tmpl w:val="62FA8C04"/>
    <w:lvl w:ilvl="0" w:tplc="D5FE0D74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D9E2A38"/>
    <w:multiLevelType w:val="multilevel"/>
    <w:tmpl w:val="B17C8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98B0CF7"/>
    <w:multiLevelType w:val="hybridMultilevel"/>
    <w:tmpl w:val="3778445C"/>
    <w:lvl w:ilvl="0" w:tplc="10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0" w15:restartNumberingAfterBreak="0">
    <w:nsid w:val="4B53790D"/>
    <w:multiLevelType w:val="hybridMultilevel"/>
    <w:tmpl w:val="4E34A30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40E6488"/>
    <w:multiLevelType w:val="hybridMultilevel"/>
    <w:tmpl w:val="29389B0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9D05CB8"/>
    <w:multiLevelType w:val="hybridMultilevel"/>
    <w:tmpl w:val="74E04A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C878E3"/>
    <w:multiLevelType w:val="hybridMultilevel"/>
    <w:tmpl w:val="D15673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5D662A"/>
    <w:multiLevelType w:val="hybridMultilevel"/>
    <w:tmpl w:val="3E5EFDEC"/>
    <w:lvl w:ilvl="0" w:tplc="837A7E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13"/>
  </w:num>
  <w:num w:numId="4">
    <w:abstractNumId w:val="8"/>
  </w:num>
  <w:num w:numId="5">
    <w:abstractNumId w:val="0"/>
  </w:num>
  <w:num w:numId="6">
    <w:abstractNumId w:val="6"/>
  </w:num>
  <w:num w:numId="7">
    <w:abstractNumId w:val="3"/>
  </w:num>
  <w:num w:numId="8">
    <w:abstractNumId w:val="14"/>
  </w:num>
  <w:num w:numId="9">
    <w:abstractNumId w:val="5"/>
  </w:num>
  <w:num w:numId="10">
    <w:abstractNumId w:val="7"/>
  </w:num>
  <w:num w:numId="11">
    <w:abstractNumId w:val="12"/>
  </w:num>
  <w:num w:numId="12">
    <w:abstractNumId w:val="10"/>
  </w:num>
  <w:num w:numId="13">
    <w:abstractNumId w:val="11"/>
  </w:num>
  <w:num w:numId="14">
    <w:abstractNumId w:val="4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sDAxM7SwMLUwsjRV0lEKTi0uzszPAykwqgUAETYn3iwAAAA="/>
  </w:docVars>
  <w:rsids>
    <w:rsidRoot w:val="00A6033B"/>
    <w:rsid w:val="00000E0F"/>
    <w:rsid w:val="00005BD8"/>
    <w:rsid w:val="00032947"/>
    <w:rsid w:val="00036935"/>
    <w:rsid w:val="0003794E"/>
    <w:rsid w:val="00040FA3"/>
    <w:rsid w:val="0005091D"/>
    <w:rsid w:val="00054D4F"/>
    <w:rsid w:val="00055018"/>
    <w:rsid w:val="0005686F"/>
    <w:rsid w:val="000633A9"/>
    <w:rsid w:val="0008269E"/>
    <w:rsid w:val="0009491A"/>
    <w:rsid w:val="000A1376"/>
    <w:rsid w:val="000A36D2"/>
    <w:rsid w:val="000A5813"/>
    <w:rsid w:val="000B6E01"/>
    <w:rsid w:val="000F32A6"/>
    <w:rsid w:val="00100150"/>
    <w:rsid w:val="00103663"/>
    <w:rsid w:val="0010400B"/>
    <w:rsid w:val="00114EC0"/>
    <w:rsid w:val="001164A1"/>
    <w:rsid w:val="001463AD"/>
    <w:rsid w:val="0015029F"/>
    <w:rsid w:val="00155C9A"/>
    <w:rsid w:val="00182BBA"/>
    <w:rsid w:val="00185055"/>
    <w:rsid w:val="00192D77"/>
    <w:rsid w:val="001B6524"/>
    <w:rsid w:val="001C123F"/>
    <w:rsid w:val="001C1EE0"/>
    <w:rsid w:val="001C4F22"/>
    <w:rsid w:val="001E2DEE"/>
    <w:rsid w:val="001F08C5"/>
    <w:rsid w:val="001F2D4E"/>
    <w:rsid w:val="0020032B"/>
    <w:rsid w:val="00200465"/>
    <w:rsid w:val="00201781"/>
    <w:rsid w:val="00246BEC"/>
    <w:rsid w:val="00262299"/>
    <w:rsid w:val="002A5C04"/>
    <w:rsid w:val="002B2908"/>
    <w:rsid w:val="002D1903"/>
    <w:rsid w:val="002D3679"/>
    <w:rsid w:val="002F449B"/>
    <w:rsid w:val="00304309"/>
    <w:rsid w:val="00306471"/>
    <w:rsid w:val="00324D02"/>
    <w:rsid w:val="00336E8A"/>
    <w:rsid w:val="00342735"/>
    <w:rsid w:val="003608DC"/>
    <w:rsid w:val="00361FDF"/>
    <w:rsid w:val="003656FA"/>
    <w:rsid w:val="0036588A"/>
    <w:rsid w:val="0036642B"/>
    <w:rsid w:val="003715D7"/>
    <w:rsid w:val="00374F2E"/>
    <w:rsid w:val="003801CF"/>
    <w:rsid w:val="00385DF4"/>
    <w:rsid w:val="0038717E"/>
    <w:rsid w:val="003A795F"/>
    <w:rsid w:val="003C3257"/>
    <w:rsid w:val="003C3B8F"/>
    <w:rsid w:val="003E61EE"/>
    <w:rsid w:val="003F1883"/>
    <w:rsid w:val="003F7D1F"/>
    <w:rsid w:val="004125C6"/>
    <w:rsid w:val="004164CC"/>
    <w:rsid w:val="00440877"/>
    <w:rsid w:val="0044221F"/>
    <w:rsid w:val="00454A6E"/>
    <w:rsid w:val="004606D0"/>
    <w:rsid w:val="0047132C"/>
    <w:rsid w:val="004779BA"/>
    <w:rsid w:val="00492EB8"/>
    <w:rsid w:val="004A287D"/>
    <w:rsid w:val="004A6B75"/>
    <w:rsid w:val="004C0B49"/>
    <w:rsid w:val="004E7238"/>
    <w:rsid w:val="005145BA"/>
    <w:rsid w:val="00516388"/>
    <w:rsid w:val="00517FB0"/>
    <w:rsid w:val="005254F5"/>
    <w:rsid w:val="00565FC0"/>
    <w:rsid w:val="005669CF"/>
    <w:rsid w:val="00571D60"/>
    <w:rsid w:val="00576534"/>
    <w:rsid w:val="00582886"/>
    <w:rsid w:val="005C2B38"/>
    <w:rsid w:val="006038A9"/>
    <w:rsid w:val="00603E31"/>
    <w:rsid w:val="00614E9F"/>
    <w:rsid w:val="00615DB0"/>
    <w:rsid w:val="0063419F"/>
    <w:rsid w:val="00640BAE"/>
    <w:rsid w:val="006428EA"/>
    <w:rsid w:val="00643AFE"/>
    <w:rsid w:val="00663DF1"/>
    <w:rsid w:val="006644C4"/>
    <w:rsid w:val="00692AB6"/>
    <w:rsid w:val="0069515D"/>
    <w:rsid w:val="006962D5"/>
    <w:rsid w:val="006A762B"/>
    <w:rsid w:val="006B3886"/>
    <w:rsid w:val="006B4FDE"/>
    <w:rsid w:val="006C2636"/>
    <w:rsid w:val="006C2DD8"/>
    <w:rsid w:val="006D3B4E"/>
    <w:rsid w:val="006F52B8"/>
    <w:rsid w:val="00703916"/>
    <w:rsid w:val="00714E55"/>
    <w:rsid w:val="007447C6"/>
    <w:rsid w:val="00746B86"/>
    <w:rsid w:val="00750836"/>
    <w:rsid w:val="00751238"/>
    <w:rsid w:val="00757694"/>
    <w:rsid w:val="00766E6B"/>
    <w:rsid w:val="00773650"/>
    <w:rsid w:val="007811FB"/>
    <w:rsid w:val="0078231A"/>
    <w:rsid w:val="00782D8B"/>
    <w:rsid w:val="00786CB4"/>
    <w:rsid w:val="007A67AA"/>
    <w:rsid w:val="007D09F6"/>
    <w:rsid w:val="00820790"/>
    <w:rsid w:val="00842243"/>
    <w:rsid w:val="008472C2"/>
    <w:rsid w:val="008560A1"/>
    <w:rsid w:val="008808BC"/>
    <w:rsid w:val="00882B0C"/>
    <w:rsid w:val="008C7823"/>
    <w:rsid w:val="008E305E"/>
    <w:rsid w:val="008F07DF"/>
    <w:rsid w:val="008F4AC0"/>
    <w:rsid w:val="009021F3"/>
    <w:rsid w:val="00920725"/>
    <w:rsid w:val="009456F6"/>
    <w:rsid w:val="0095074F"/>
    <w:rsid w:val="00950EC6"/>
    <w:rsid w:val="00964681"/>
    <w:rsid w:val="0096788E"/>
    <w:rsid w:val="009768FA"/>
    <w:rsid w:val="009825CD"/>
    <w:rsid w:val="009843A4"/>
    <w:rsid w:val="00995ABC"/>
    <w:rsid w:val="009D6FDB"/>
    <w:rsid w:val="009E44D3"/>
    <w:rsid w:val="00A0567C"/>
    <w:rsid w:val="00A152AD"/>
    <w:rsid w:val="00A300E7"/>
    <w:rsid w:val="00A33856"/>
    <w:rsid w:val="00A42002"/>
    <w:rsid w:val="00A44F81"/>
    <w:rsid w:val="00A54BA6"/>
    <w:rsid w:val="00A6033B"/>
    <w:rsid w:val="00A67F0F"/>
    <w:rsid w:val="00A91DB2"/>
    <w:rsid w:val="00AA27C1"/>
    <w:rsid w:val="00AA5DD2"/>
    <w:rsid w:val="00AB00E5"/>
    <w:rsid w:val="00AD0A4C"/>
    <w:rsid w:val="00AD7A5C"/>
    <w:rsid w:val="00AF6FBE"/>
    <w:rsid w:val="00B157EB"/>
    <w:rsid w:val="00B1686F"/>
    <w:rsid w:val="00B2168D"/>
    <w:rsid w:val="00B360FE"/>
    <w:rsid w:val="00B42F2E"/>
    <w:rsid w:val="00B46795"/>
    <w:rsid w:val="00B67710"/>
    <w:rsid w:val="00B82070"/>
    <w:rsid w:val="00B8217C"/>
    <w:rsid w:val="00BA2E83"/>
    <w:rsid w:val="00BA3E68"/>
    <w:rsid w:val="00BB2D82"/>
    <w:rsid w:val="00BC01A3"/>
    <w:rsid w:val="00BC56B2"/>
    <w:rsid w:val="00BD568C"/>
    <w:rsid w:val="00C0692C"/>
    <w:rsid w:val="00C343E2"/>
    <w:rsid w:val="00C36D29"/>
    <w:rsid w:val="00C65094"/>
    <w:rsid w:val="00C67BF3"/>
    <w:rsid w:val="00C7198C"/>
    <w:rsid w:val="00C94FAB"/>
    <w:rsid w:val="00CA4172"/>
    <w:rsid w:val="00CB41AC"/>
    <w:rsid w:val="00CF2594"/>
    <w:rsid w:val="00D23D95"/>
    <w:rsid w:val="00D249BE"/>
    <w:rsid w:val="00D26E24"/>
    <w:rsid w:val="00D36669"/>
    <w:rsid w:val="00D56CA7"/>
    <w:rsid w:val="00D77961"/>
    <w:rsid w:val="00DD5AFB"/>
    <w:rsid w:val="00DE369F"/>
    <w:rsid w:val="00DF26F1"/>
    <w:rsid w:val="00DF6976"/>
    <w:rsid w:val="00E26CE0"/>
    <w:rsid w:val="00E321B4"/>
    <w:rsid w:val="00E336EB"/>
    <w:rsid w:val="00E54972"/>
    <w:rsid w:val="00E56B14"/>
    <w:rsid w:val="00E663A7"/>
    <w:rsid w:val="00E70E61"/>
    <w:rsid w:val="00EB0C61"/>
    <w:rsid w:val="00EC0123"/>
    <w:rsid w:val="00EF5F86"/>
    <w:rsid w:val="00F11558"/>
    <w:rsid w:val="00F323F2"/>
    <w:rsid w:val="00F53AA2"/>
    <w:rsid w:val="00F658AF"/>
    <w:rsid w:val="00F718D8"/>
    <w:rsid w:val="00F73264"/>
    <w:rsid w:val="00F811A0"/>
    <w:rsid w:val="00F871C5"/>
    <w:rsid w:val="00FB2B2F"/>
    <w:rsid w:val="00FC1A97"/>
    <w:rsid w:val="00FC4D2F"/>
    <w:rsid w:val="00FE689C"/>
    <w:rsid w:val="0309677F"/>
    <w:rsid w:val="065FF21A"/>
    <w:rsid w:val="0BE25AFB"/>
    <w:rsid w:val="0E8EDEEF"/>
    <w:rsid w:val="0F1AFEF3"/>
    <w:rsid w:val="12529FB5"/>
    <w:rsid w:val="1769D8D7"/>
    <w:rsid w:val="222096ED"/>
    <w:rsid w:val="31F0CF07"/>
    <w:rsid w:val="3E114A75"/>
    <w:rsid w:val="4E3374CA"/>
    <w:rsid w:val="52CC812E"/>
    <w:rsid w:val="549467F6"/>
    <w:rsid w:val="58F46DE3"/>
    <w:rsid w:val="696BDBA8"/>
    <w:rsid w:val="6D177030"/>
    <w:rsid w:val="6E8314CA"/>
    <w:rsid w:val="7308C184"/>
    <w:rsid w:val="73D36358"/>
    <w:rsid w:val="7B24599F"/>
    <w:rsid w:val="7C175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110C7"/>
  <w15:chartTrackingRefBased/>
  <w15:docId w15:val="{B5CC6636-153F-42E2-A3C6-DA391433B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F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343E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658A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56C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D56CA7"/>
    <w:rPr>
      <w:b/>
      <w:bCs/>
    </w:rPr>
  </w:style>
  <w:style w:type="paragraph" w:customStyle="1" w:styleId="paragraph">
    <w:name w:val="paragraph"/>
    <w:basedOn w:val="Normal"/>
    <w:rsid w:val="007823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normaltextrun">
    <w:name w:val="normaltextrun"/>
    <w:basedOn w:val="DefaultParagraphFont"/>
    <w:rsid w:val="0078231A"/>
  </w:style>
  <w:style w:type="character" w:customStyle="1" w:styleId="eop">
    <w:name w:val="eop"/>
    <w:basedOn w:val="DefaultParagraphFont"/>
    <w:rsid w:val="0078231A"/>
  </w:style>
  <w:style w:type="character" w:styleId="UnresolvedMention">
    <w:name w:val="Unresolved Mention"/>
    <w:basedOn w:val="DefaultParagraphFont"/>
    <w:uiPriority w:val="99"/>
    <w:unhideWhenUsed/>
    <w:rsid w:val="00246BEC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EF5F86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EF5F86"/>
    <w:pPr>
      <w:spacing w:after="0" w:line="240" w:lineRule="auto"/>
    </w:pPr>
    <w:tblPr>
      <w:tblStyleRowBandSize w:val="1"/>
      <w:tblStyleColBandSize w:val="1"/>
      <w:tblBorders>
        <w:top w:val="single" w:sz="12" w:space="0" w:color="0070C0"/>
        <w:left w:val="single" w:sz="12" w:space="0" w:color="0070C0"/>
        <w:bottom w:val="single" w:sz="12" w:space="0" w:color="0070C0"/>
        <w:right w:val="single" w:sz="12" w:space="0" w:color="0070C0"/>
        <w:insideH w:val="single" w:sz="12" w:space="0" w:color="0070C0"/>
        <w:insideV w:val="single" w:sz="12" w:space="0" w:color="0070C0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200465"/>
    <w:rPr>
      <w:color w:val="954F72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58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588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55C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5C9A"/>
  </w:style>
  <w:style w:type="paragraph" w:styleId="Footer">
    <w:name w:val="footer"/>
    <w:basedOn w:val="Normal"/>
    <w:link w:val="FooterChar"/>
    <w:uiPriority w:val="99"/>
    <w:unhideWhenUsed/>
    <w:rsid w:val="00155C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5C9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69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692C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C0692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68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0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93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1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8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0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9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1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ROP Word" ma:contentTypeID="0x0101006450AF52053E4366878046AAF3AB30AB0054EC6705BD2EA64F8AE8D5E1A937103C" ma:contentTypeVersion="33" ma:contentTypeDescription="Basis of all company word documents." ma:contentTypeScope="" ma:versionID="3167b7a46bf1060f386b73641fc6d2a6">
  <xsd:schema xmlns:xsd="http://www.w3.org/2001/XMLSchema" xmlns:xs="http://www.w3.org/2001/XMLSchema" xmlns:p="http://schemas.microsoft.com/office/2006/metadata/properties" xmlns:ns2="29beacfe-a767-471d-b72b-a6c9662a3841" xmlns:ns3="26d78b18-8483-43dd-b19b-a7bf4850614a" targetNamespace="http://schemas.microsoft.com/office/2006/metadata/properties" ma:root="true" ma:fieldsID="64ac0f8df53d4c3d6817afd4e5e6f2db" ns2:_="" ns3:_="">
    <xsd:import namespace="29beacfe-a767-471d-b72b-a6c9662a3841"/>
    <xsd:import namespace="26d78b18-8483-43dd-b19b-a7bf4850614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b84c496a5d0b4e848eae240e679f45e7" minOccurs="0"/>
                <xsd:element ref="ns2:TaxCatchAll" minOccurs="0"/>
                <xsd:element ref="ns2:TaxCatchAllLabel" minOccurs="0"/>
                <xsd:element ref="ns2:oaba50052a024fb29595ecca5fbbaa4e" minOccurs="0"/>
                <xsd:element ref="ns2:d4d6d7f2852d41a09afacf0336fedee9" minOccurs="0"/>
                <xsd:element ref="ns2:if2ef2b6bf4346d0a9a60e9784f95a0d" minOccurs="0"/>
                <xsd:element ref="ns2:i7c7954a6da6485baed72bf62adc9a98" minOccurs="0"/>
                <xsd:element ref="ns2:i09ce8ea77e04d5b937fa0a29b257c75" minOccurs="0"/>
                <xsd:element ref="ns2:SIZADate" minOccurs="0"/>
                <xsd:element ref="ns2:SIZASubject" minOccurs="0"/>
                <xsd:element ref="ns2:SIZAAuthor" minOccurs="0"/>
                <xsd:element ref="ns2:c816cc0c51d043a4907164997a81cf13" minOccurs="0"/>
                <xsd:element ref="ns2:leed0c44d2ac42d791805961a1e6b6e0" minOccurs="0"/>
                <xsd:element ref="ns2:SIZARecordsEventDate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beacfe-a767-471d-b72b-a6c9662a384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b84c496a5d0b4e848eae240e679f45e7" ma:index="11" nillable="true" ma:taxonomy="true" ma:internalName="b84c496a5d0b4e848eae240e679f45e7" ma:taxonomyFieldName="SIZADepartment" ma:displayName="Department" ma:default="1;#Public Works|f5ff1673-8fe8-47a7-8483-175fe86087e7" ma:fieldId="{b84c496a-5d0b-4e84-8eae-240e679f45e7}" ma:sspId="fa93b17b-eca5-4df2-9431-61ba77a6f1f7" ma:termSetId="60320ae7-a7b2-4969-932f-f2bb791727f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564c78d1-d321-483f-a60b-a19e15ef91db}" ma:internalName="TaxCatchAll" ma:showField="CatchAllData" ma:web="29beacfe-a767-471d-b72b-a6c9662a38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564c78d1-d321-483f-a60b-a19e15ef91db}" ma:internalName="TaxCatchAllLabel" ma:readOnly="true" ma:showField="CatchAllDataLabel" ma:web="29beacfe-a767-471d-b72b-a6c9662a38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aba50052a024fb29595ecca5fbbaa4e" ma:index="15" nillable="true" ma:taxonomy="true" ma:internalName="oaba50052a024fb29595ecca5fbbaa4e" ma:taxonomyFieldName="SIZADivision" ma:displayName="Division" ma:default="2;#Operations Support|e6b69cdb-98f8-49cb-ba36-acc555212616" ma:fieldId="{8aba5005-2a02-4fb2-9595-ecca5fbbaa4e}" ma:sspId="fa93b17b-eca5-4df2-9431-61ba77a6f1f7" ma:termSetId="b837b880-3aa0-41f7-886b-2a1389d416d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4d6d7f2852d41a09afacf0336fedee9" ma:index="17" nillable="true" ma:taxonomy="true" ma:internalName="d4d6d7f2852d41a09afacf0336fedee9" ma:taxonomyFieldName="SIZASection" ma:displayName="Section" ma:default="3;#Education Programs and Services|977f2d39-2813-4a41-a3fc-e2850c4e5406" ma:fieldId="{d4d6d7f2-852d-41a0-9afa-cf0336fedee9}" ma:sspId="fa93b17b-eca5-4df2-9431-61ba77a6f1f7" ma:termSetId="11c1e720-e982-466a-aacd-09d4c23fd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f2ef2b6bf4346d0a9a60e9784f95a0d" ma:index="19" nillable="true" ma:taxonomy="true" ma:internalName="if2ef2b6bf4346d0a9a60e9784f95a0d" ma:taxonomyFieldName="SIZAService" ma:displayName="Service" ma:readOnly="false" ma:fieldId="{2f2ef2b6-bf43-46d0-a9a6-0e9784f95a0d}" ma:sspId="fa93b17b-eca5-4df2-9431-61ba77a6f1f7" ma:termSetId="b77d1e8a-5db7-483c-9b23-740035cc05a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7c7954a6da6485baed72bf62adc9a98" ma:index="21" nillable="true" ma:taxonomy="true" ma:internalName="i7c7954a6da6485baed72bf62adc9a98" ma:taxonomyFieldName="SIZADocumentType" ma:displayName="Document Type" ma:readOnly="false" ma:fieldId="{27c7954a-6da6-485b-aed7-2bf62adc9a98}" ma:sspId="fa93b17b-eca5-4df2-9431-61ba77a6f1f7" ma:termSetId="a30e0fc5-ef8a-411d-ac18-85e301421e7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09ce8ea77e04d5b937fa0a29b257c75" ma:index="23" nillable="true" ma:taxonomy="true" ma:internalName="i09ce8ea77e04d5b937fa0a29b257c75" ma:taxonomyFieldName="SIZADocumentSubType" ma:displayName="Document SubType" ma:readOnly="false" ma:fieldId="{209ce8ea-77e0-4d5b-937f-a0a29b257c75}" ma:sspId="fa93b17b-eca5-4df2-9431-61ba77a6f1f7" ma:termSetId="9ba2e993-e3a4-40d4-af48-5ac0b9f0db0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IZADate" ma:index="25" nillable="true" ma:displayName="Date" ma:description="The date of the document." ma:internalName="SIZADate" ma:readOnly="false">
      <xsd:simpleType>
        <xsd:restriction base="dms:DateTime"/>
      </xsd:simpleType>
    </xsd:element>
    <xsd:element name="SIZASubject" ma:index="26" nillable="true" ma:displayName="Subject" ma:description="The subject of the document." ma:internalName="SIZASubject" ma:readOnly="false">
      <xsd:simpleType>
        <xsd:restriction base="dms:Text"/>
      </xsd:simpleType>
    </xsd:element>
    <xsd:element name="SIZAAuthor" ma:index="27" nillable="true" ma:displayName="Author" ma:description="The author of the document." ma:internalName="SIZA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816cc0c51d043a4907164997a81cf13" ma:index="28" nillable="true" ma:taxonomy="true" ma:internalName="c816cc0c51d043a4907164997a81cf13" ma:taxonomyFieldName="SIZAKeywords" ma:displayName="Additional Tags" ma:readOnly="false" ma:fieldId="{c816cc0c-51d0-43a4-9071-64997a81cf13}" ma:sspId="fa93b17b-eca5-4df2-9431-61ba77a6f1f7" ma:termSetId="c9229c1c-9cd4-4e27-a7aa-176e35bc250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eed0c44d2ac42d791805961a1e6b6e0" ma:index="30" nillable="true" ma:taxonomy="true" ma:internalName="leed0c44d2ac42d791805961a1e6b6e0" ma:taxonomyFieldName="SIZARecordClassification" ma:displayName="Records Classification" ma:readOnly="false" ma:fieldId="{5eed0c44-d2ac-42d7-9180-5961a1e6b6e0}" ma:sspId="fa93b17b-eca5-4df2-9431-61ba77a6f1f7" ma:termSetId="4de2fedc-4bea-4300-87fb-a9dd50186f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IZARecordsEventDate" ma:index="32" nillable="true" ma:displayName="Records Event Date" ma:description="Records Event Date" ma:internalName="SIZARecordsEventDate" ma:readOnly="false">
      <xsd:simpleType>
        <xsd:restriction base="dms:DateTime"/>
      </xsd:simpleType>
    </xsd:element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78b18-8483-43dd-b19b-a7bf485061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9" nillable="true" ma:displayName="Tags" ma:internalName="MediaServiceAutoTags" ma:readOnly="true">
      <xsd:simpleType>
        <xsd:restriction base="dms:Text"/>
      </xsd:simpleType>
    </xsd:element>
    <xsd:element name="MediaServiceGenerationTime" ma:index="4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3" nillable="true" ma:displayName="Location" ma:internalName="MediaServiceLocation" ma:readOnly="true">
      <xsd:simpleType>
        <xsd:restriction base="dms:Text"/>
      </xsd:simpleType>
    </xsd:element>
    <xsd:element name="MediaServiceOCR" ma:index="4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f2ef2b6bf4346d0a9a60e9784f95a0d xmlns="29beacfe-a767-471d-b72b-a6c9662a3841">
      <Terms xmlns="http://schemas.microsoft.com/office/infopath/2007/PartnerControls"/>
    </if2ef2b6bf4346d0a9a60e9784f95a0d>
    <i09ce8ea77e04d5b937fa0a29b257c75 xmlns="29beacfe-a767-471d-b72b-a6c9662a3841">
      <Terms xmlns="http://schemas.microsoft.com/office/infopath/2007/PartnerControls"/>
    </i09ce8ea77e04d5b937fa0a29b257c75>
    <c816cc0c51d043a4907164997a81cf13 xmlns="29beacfe-a767-471d-b72b-a6c9662a3841">
      <Terms xmlns="http://schemas.microsoft.com/office/infopath/2007/PartnerControls"/>
    </c816cc0c51d043a4907164997a81cf13>
    <b84c496a5d0b4e848eae240e679f45e7 xmlns="29beacfe-a767-471d-b72b-a6c9662a3841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 Works</TermName>
          <TermId xmlns="http://schemas.microsoft.com/office/infopath/2007/PartnerControls">f5ff1673-8fe8-47a7-8483-175fe86087e7</TermId>
        </TermInfo>
      </Terms>
    </b84c496a5d0b4e848eae240e679f45e7>
    <i7c7954a6da6485baed72bf62adc9a98 xmlns="29beacfe-a767-471d-b72b-a6c9662a3841">
      <Terms xmlns="http://schemas.microsoft.com/office/infopath/2007/PartnerControls"/>
    </i7c7954a6da6485baed72bf62adc9a98>
    <oaba50052a024fb29595ecca5fbbaa4e xmlns="29beacfe-a767-471d-b72b-a6c9662a3841">
      <Terms xmlns="http://schemas.microsoft.com/office/infopath/2007/PartnerControls">
        <TermInfo xmlns="http://schemas.microsoft.com/office/infopath/2007/PartnerControls">
          <TermName xmlns="http://schemas.microsoft.com/office/infopath/2007/PartnerControls">Operations Support</TermName>
          <TermId xmlns="http://schemas.microsoft.com/office/infopath/2007/PartnerControls">e6b69cdb-98f8-49cb-ba36-acc555212616</TermId>
        </TermInfo>
      </Terms>
    </oaba50052a024fb29595ecca5fbbaa4e>
    <SIZAAuthor xmlns="29beacfe-a767-471d-b72b-a6c9662a3841">
      <UserInfo>
        <DisplayName/>
        <AccountId xsi:nil="true"/>
        <AccountType/>
      </UserInfo>
    </SIZAAuthor>
    <SIZADate xmlns="29beacfe-a767-471d-b72b-a6c9662a3841" xsi:nil="true"/>
    <SIZASubject xmlns="29beacfe-a767-471d-b72b-a6c9662a3841" xsi:nil="true"/>
    <leed0c44d2ac42d791805961a1e6b6e0 xmlns="29beacfe-a767-471d-b72b-a6c9662a3841">
      <Terms xmlns="http://schemas.microsoft.com/office/infopath/2007/PartnerControls"/>
    </leed0c44d2ac42d791805961a1e6b6e0>
    <TaxCatchAll xmlns="29beacfe-a767-471d-b72b-a6c9662a3841">
      <Value>3</Value>
      <Value>2</Value>
      <Value>1</Value>
    </TaxCatchAll>
    <d4d6d7f2852d41a09afacf0336fedee9 xmlns="29beacfe-a767-471d-b72b-a6c9662a3841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 Programs and Services</TermName>
          <TermId xmlns="http://schemas.microsoft.com/office/infopath/2007/PartnerControls">977f2d39-2813-4a41-a3fc-e2850c4e5406</TermId>
        </TermInfo>
      </Terms>
    </d4d6d7f2852d41a09afacf0336fedee9>
    <SIZARecordsEventDate xmlns="29beacfe-a767-471d-b72b-a6c9662a3841" xsi:nil="true"/>
    <_dlc_DocId xmlns="29beacfe-a767-471d-b72b-a6c9662a3841">TPV3AHSAUMYJ-585810938-823</_dlc_DocId>
    <_dlc_DocIdUrl xmlns="29beacfe-a767-471d-b72b-a6c9662a3841">
      <Url>https://peelregionca.sharepoint.com/teams/A79/_layouts/15/DocIdRedir.aspx?ID=TPV3AHSAUMYJ-585810938-823</Url>
      <Description>TPV3AHSAUMYJ-585810938-823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2233F2-C518-4F8E-BD38-321788CA30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beacfe-a767-471d-b72b-a6c9662a3841"/>
    <ds:schemaRef ds:uri="26d78b18-8483-43dd-b19b-a7bf485061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3D7D89-D5C7-4B5A-97A1-9D7B4540FA4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FCD7D5F-60CD-4ECC-A73B-4E2A3A24F9F9}">
  <ds:schemaRefs>
    <ds:schemaRef ds:uri="http://schemas.microsoft.com/office/2006/metadata/properties"/>
    <ds:schemaRef ds:uri="http://schemas.microsoft.com/office/infopath/2007/PartnerControls"/>
    <ds:schemaRef ds:uri="29beacfe-a767-471d-b72b-a6c9662a3841"/>
  </ds:schemaRefs>
</ds:datastoreItem>
</file>

<file path=customXml/itemProps4.xml><?xml version="1.0" encoding="utf-8"?>
<ds:datastoreItem xmlns:ds="http://schemas.openxmlformats.org/officeDocument/2006/customXml" ds:itemID="{3E5F0174-BC1C-4BBD-82E2-29F36BF4265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40</Words>
  <Characters>801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old, Lara</dc:creator>
  <cp:keywords/>
  <dc:description/>
  <cp:lastModifiedBy>Woldemichael, Selina</cp:lastModifiedBy>
  <cp:revision>141</cp:revision>
  <dcterms:created xsi:type="dcterms:W3CDTF">2020-10-16T00:58:00Z</dcterms:created>
  <dcterms:modified xsi:type="dcterms:W3CDTF">2021-06-08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50AF52053E4366878046AAF3AB30AB0054EC6705BD2EA64F8AE8D5E1A937103C</vt:lpwstr>
  </property>
  <property fmtid="{D5CDD505-2E9C-101B-9397-08002B2CF9AE}" pid="3" name="SIZADivision">
    <vt:lpwstr>2;#Operations Support|e6b69cdb-98f8-49cb-ba36-acc555212616</vt:lpwstr>
  </property>
  <property fmtid="{D5CDD505-2E9C-101B-9397-08002B2CF9AE}" pid="4" name="SIZASection">
    <vt:lpwstr>3;#Education Programs and Services|977f2d39-2813-4a41-a3fc-e2850c4e5406</vt:lpwstr>
  </property>
  <property fmtid="{D5CDD505-2E9C-101B-9397-08002B2CF9AE}" pid="5" name="SIZADepartment">
    <vt:lpwstr>1;#Public Works|f5ff1673-8fe8-47a7-8483-175fe86087e7</vt:lpwstr>
  </property>
  <property fmtid="{D5CDD505-2E9C-101B-9397-08002B2CF9AE}" pid="6" name="_dlc_DocIdItemGuid">
    <vt:lpwstr>766bdaf4-5b06-4619-aa50-0bde2bcd708e</vt:lpwstr>
  </property>
  <property fmtid="{D5CDD505-2E9C-101B-9397-08002B2CF9AE}" pid="7" name="SIZAService">
    <vt:lpwstr/>
  </property>
  <property fmtid="{D5CDD505-2E9C-101B-9397-08002B2CF9AE}" pid="8" name="SIZADocumentType">
    <vt:lpwstr/>
  </property>
  <property fmtid="{D5CDD505-2E9C-101B-9397-08002B2CF9AE}" pid="9" name="SIZARecordClassification">
    <vt:lpwstr/>
  </property>
  <property fmtid="{D5CDD505-2E9C-101B-9397-08002B2CF9AE}" pid="10" name="SIZADocumentSubType">
    <vt:lpwstr/>
  </property>
  <property fmtid="{D5CDD505-2E9C-101B-9397-08002B2CF9AE}" pid="11" name="SIZAKeywords">
    <vt:lpwstr/>
  </property>
</Properties>
</file>